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ac734ba97a3f10b5783c1afd3712420a540fc8d"/>
    <w:p>
      <w:pPr>
        <w:pStyle w:val="Heading1"/>
      </w:pPr>
      <w:r>
        <w:t xml:space="preserve">Cover Letter for Meteorologist Position in Malaysia Kuala Lumpur</w:t>
      </w:r>
    </w:p>
    <w:p>
      <w:pPr>
        <w:pStyle w:val="FirstParagraph"/>
      </w:pPr>
      <w:r>
        <w:t xml:space="preserve">Dear [Hiring Manager's Name],</w:t>
      </w:r>
    </w:p>
    <w:p>
      <w:pPr>
        <w:pStyle w:val="BodyText"/>
      </w:pPr>
      <w:r>
        <w:t xml:space="preserve">I am writing to express my sincere interest in the Meteorologist position at your esteemed organization in Malaysia Kuala Lumpur. As a dedicated and passionate meteorologist with [X years] of experience in weather forecasting, climate research, and environmental analysis, I am eager to contribute my expertise to a dynamic city like Kuala Lumpur, where accurate weather insights are critical for urban planning, disaster preparedness, and public safety. This opportunity aligns perfectly with my professional goals and my deep commitment to advancing meteorological science in tropical regions.</w:t>
      </w:r>
    </w:p>
    <w:p>
      <w:pPr>
        <w:pStyle w:val="BodyText"/>
      </w:pPr>
      <w:r>
        <w:t xml:space="preserve">Malaysia Kuala Lumpur is a vibrant metropolis that experiences unique weather patterns due to its equatorial climate, characterized by high humidity, heavy rainfall during monsoon seasons, and the occasional threat of extreme weather events. As a Meteorologist, my role would be instrumental in providing actionable forecasts and climate data to support sustainable development in this fast-growing city. I am particularly drawn to your organization’s mission of leveraging meteorological science to enhance quality of life for residents while addressing the challenges posed by climate change.</w:t>
      </w:r>
    </w:p>
    <w:p>
      <w:pPr>
        <w:pStyle w:val="BodyText"/>
      </w:pPr>
      <w:r>
        <w:t xml:space="preserve">Throughout my career, I have honed my skills in atmospheric dynamics, numerical weather prediction models, and remote sensing technologies. My academic background in Meteorology from [Your University], coupled with professional certifications such as [e.g., Certified Weather Professional or similar], has equipped me with the technical knowledge to analyze complex weather systems and interpret data with precision. I have worked extensively on projects related to tropical meteorology, including the study of monsoon cycles, urban heat island effects, and the impact of climate variability on agriculture and infrastructure.</w:t>
      </w:r>
    </w:p>
    <w:p>
      <w:pPr>
        <w:pStyle w:val="BodyText"/>
      </w:pPr>
      <w:r>
        <w:t xml:space="preserve">One of my most rewarding experiences was [mention a specific project or achievement, e.g., "leading a team to develop a real-time flood prediction system for Southeast Asian cities"]. This work required close collaboration with local authorities, environmental agencies, and community stakeholders to ensure that forecasts were not only accurate but also accessible to the public. I believe this experience has prepared me well for the challenges of working in Malaysia Kuala Lumpur, where timely and clear communication of weather risks is vital for a population of over 7 million people.</w:t>
      </w:r>
    </w:p>
    <w:p>
      <w:pPr>
        <w:pStyle w:val="BodyText"/>
      </w:pPr>
      <w:r>
        <w:t xml:space="preserve">What excites me most about joining your team in Kuala Lumpur is the opportunity to contribute to cutting-edge research and initiatives that address the unique meteorological needs of a tropical urban environment. For instance, I have studied how rising temperatures and shifting precipitation patterns affect the city’s water management systems, and I am eager to apply my expertise to similar challenges in this region. Additionally, my proficiency in [mention languages or software, e.g., "Python for data analysis" or "WRF Modeling"] allows me to adapt quickly to the tools and technologies used by your organization.</w:t>
      </w:r>
    </w:p>
    <w:p>
      <w:pPr>
        <w:pStyle w:val="BodyText"/>
      </w:pPr>
      <w:r>
        <w:t xml:space="preserve">Malaysia Kuala Lumpur’s geographical location at the heart of Southeast Asia makes it a critical hub for understanding regional weather systems. The interplay between the South China Sea, the Malay Peninsula, and surrounding mountain ranges creates a complex climate that demands specialized knowledge. I have always been fascinated by this diversity and have actively sought opportunities to deepen my understanding of tropical meteorology through fieldwork, academic publications, and professional networks. For example, I recently collaborated on a study published in [Journal Name] that explored the relationship between El Niño events and rainfall variability in Southeast Asia—a topic directly relevant to Kuala Lumpur’s climate resilience strategies.</w:t>
      </w:r>
    </w:p>
    <w:p>
      <w:pPr>
        <w:pStyle w:val="BodyText"/>
      </w:pPr>
      <w:r>
        <w:t xml:space="preserve">As a Meteorologist, I understand that my role extends beyond data analysis and forecasting. It involves educating the public, advising policymakers, and fostering partnerships with industries such as aviation, agriculture, and construction. In my previous positions, I have delivered workshops on weather safety for local communities and worked with government agencies to integrate climate risk assessments into urban development plans. I am confident that these experiences will enable me to make a meaningful contribution to your organization’s efforts in Malaysia Kuala Lumpur.</w:t>
      </w:r>
    </w:p>
    <w:p>
      <w:pPr>
        <w:pStyle w:val="BodyText"/>
      </w:pPr>
      <w:r>
        <w:t xml:space="preserve">I am particularly impressed by [mention a specific detail about the organization, e.g., "your innovative use of AI in weather forecasting" or "your commitment to climate education programs"]. I am eager to bring my expertise in meteorological science and my passion for tropical climates to your team, where I can collaborate with like-minded professionals to drive impactful solutions. My goal is to ensure that the people of Kuala Lumpur are well-informed and prepared for all weather conditions, from the daily humidity of a summer day to the rare but severe storms that occasionally impact the region.</w:t>
      </w:r>
    </w:p>
    <w:p>
      <w:pPr>
        <w:pStyle w:val="BodyText"/>
      </w:pPr>
      <w:r>
        <w:t xml:space="preserve">In conclusion, I am enthusiastic about the possibility of joining your organization as a Meteorologist in Malaysia Kuala Lumpur. My technical skills, professional experience, and dedication to meteorological excellence make me an ideal candidate for this role. I would be honored to contribute my knowledge and enthusiasm to support your mission of advancing weather science in this dynamic city.</w:t>
      </w:r>
    </w:p>
    <w:p>
      <w:pPr>
        <w:pStyle w:val="BodyText"/>
      </w:pPr>
      <w:r>
        <w:t xml:space="preserve">Thank you for considering my application. I look forward to the opportunity to discuss how my qualifications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Malaysia Kuala Lumpur</dc:title>
  <dc:creator/>
  <cp:keywords/>
  <dcterms:created xsi:type="dcterms:W3CDTF">2026-07-23T16:50:20Z</dcterms:created>
  <dcterms:modified xsi:type="dcterms:W3CDTF">2026-07-23T16:50:20Z</dcterms:modified>
</cp:coreProperties>
</file>

<file path=docProps/custom.xml><?xml version="1.0" encoding="utf-8"?>
<Properties xmlns="http://schemas.openxmlformats.org/officeDocument/2006/custom-properties" xmlns:vt="http://schemas.openxmlformats.org/officeDocument/2006/docPropsVTypes"/>
</file>